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D28E8" w14:textId="77777777" w:rsidR="002A08B6" w:rsidRPr="002E7DC8" w:rsidRDefault="002A08B6" w:rsidP="002A08B6">
      <w:pPr>
        <w:spacing w:after="0" w:afterAutospacing="1" w:line="240" w:lineRule="auto"/>
        <w:ind w:left="-1530" w:right="-72"/>
        <w:jc w:val="center"/>
        <w:rPr>
          <w:rFonts w:ascii="Karmina Sans EB" w:hAnsi="Karmina Sans EB"/>
          <w:sz w:val="62"/>
          <w:szCs w:val="56"/>
        </w:rPr>
      </w:pPr>
    </w:p>
    <w:p w14:paraId="63678A72" w14:textId="2B3D37A9" w:rsidR="002A08B6" w:rsidRPr="002E7DC8" w:rsidRDefault="002A08B6" w:rsidP="002A08B6">
      <w:pPr>
        <w:spacing w:after="0" w:afterAutospacing="1" w:line="240" w:lineRule="auto"/>
        <w:ind w:left="-1530" w:right="-72"/>
        <w:jc w:val="center"/>
        <w:rPr>
          <w:rFonts w:ascii="Karmina Sans EB" w:hAnsi="Karmina Sans EB"/>
          <w:sz w:val="62"/>
          <w:szCs w:val="56"/>
        </w:rPr>
      </w:pPr>
      <w:r w:rsidRPr="002E7DC8">
        <w:rPr>
          <w:rFonts w:ascii="Karmina Sans EB" w:hAnsi="Karmina Sans EB"/>
          <w:sz w:val="62"/>
          <w:szCs w:val="56"/>
        </w:rPr>
        <w:t>LA Emergency Preparedness Association Spousal Tour</w:t>
      </w:r>
    </w:p>
    <w:p w14:paraId="16372BDB" w14:textId="47EB4BC7" w:rsidR="002A08B6" w:rsidRPr="002E7DC8" w:rsidRDefault="002A08B6" w:rsidP="002A08B6">
      <w:pPr>
        <w:spacing w:after="0" w:afterAutospacing="1" w:line="240" w:lineRule="auto"/>
        <w:ind w:left="-1530" w:right="-72"/>
        <w:jc w:val="center"/>
        <w:rPr>
          <w:rFonts w:ascii="Karmina Sans EB" w:hAnsi="Karmina Sans EB"/>
          <w:sz w:val="38"/>
          <w:szCs w:val="32"/>
        </w:rPr>
      </w:pPr>
      <w:r w:rsidRPr="002E7DC8">
        <w:rPr>
          <w:rFonts w:ascii="Karmina Sans EB" w:hAnsi="Karmina Sans EB"/>
          <w:sz w:val="38"/>
          <w:szCs w:val="32"/>
        </w:rPr>
        <w:t xml:space="preserve">Tuesday May </w:t>
      </w:r>
      <w:r w:rsidR="00F87309">
        <w:rPr>
          <w:rFonts w:ascii="Karmina Sans EB" w:hAnsi="Karmina Sans EB"/>
          <w:sz w:val="38"/>
          <w:szCs w:val="32"/>
        </w:rPr>
        <w:t>5</w:t>
      </w:r>
      <w:r w:rsidRPr="002E7DC8">
        <w:rPr>
          <w:rFonts w:ascii="Karmina Sans EB" w:hAnsi="Karmina Sans EB"/>
          <w:sz w:val="38"/>
          <w:szCs w:val="32"/>
        </w:rPr>
        <w:t>, 202</w:t>
      </w:r>
      <w:r w:rsidR="00F87309">
        <w:rPr>
          <w:rFonts w:ascii="Karmina Sans EB" w:hAnsi="Karmina Sans EB"/>
          <w:sz w:val="38"/>
          <w:szCs w:val="32"/>
        </w:rPr>
        <w:t>6</w:t>
      </w:r>
    </w:p>
    <w:p w14:paraId="355765E7" w14:textId="367A24D4" w:rsidR="00D43DF5" w:rsidRPr="00D43DF5" w:rsidRDefault="00D43DF5" w:rsidP="002A08B6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 w:rsidRPr="00877EE6">
        <w:rPr>
          <w:rFonts w:ascii="Karmina Sans EB" w:hAnsi="Karmina Sans EB"/>
          <w:b/>
          <w:bCs/>
          <w:sz w:val="28"/>
          <w:szCs w:val="6"/>
        </w:rPr>
        <w:t>9:</w:t>
      </w:r>
      <w:r>
        <w:rPr>
          <w:rFonts w:ascii="Karmina Sans EB" w:hAnsi="Karmina Sans EB"/>
          <w:b/>
          <w:bCs/>
          <w:sz w:val="28"/>
          <w:szCs w:val="6"/>
        </w:rPr>
        <w:t>0</w:t>
      </w:r>
      <w:r w:rsidRPr="00877EE6">
        <w:rPr>
          <w:rFonts w:ascii="Karmina Sans EB" w:hAnsi="Karmina Sans EB"/>
          <w:b/>
          <w:bCs/>
          <w:sz w:val="28"/>
          <w:szCs w:val="6"/>
        </w:rPr>
        <w:t>0 AM</w:t>
      </w:r>
      <w:r>
        <w:rPr>
          <w:rFonts w:ascii="Karmina Sans EB" w:hAnsi="Karmina Sans EB"/>
          <w:sz w:val="28"/>
          <w:szCs w:val="6"/>
        </w:rPr>
        <w:t xml:space="preserve"> Load Bus</w:t>
      </w:r>
    </w:p>
    <w:p w14:paraId="5D9A2E5F" w14:textId="495E8A6E" w:rsidR="002A08B6" w:rsidRDefault="002A08B6" w:rsidP="002A08B6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 w:rsidRPr="00877EE6">
        <w:rPr>
          <w:rFonts w:ascii="Karmina Sans EB" w:hAnsi="Karmina Sans EB"/>
          <w:b/>
          <w:bCs/>
          <w:sz w:val="28"/>
          <w:szCs w:val="6"/>
        </w:rPr>
        <w:t>9:</w:t>
      </w:r>
      <w:r>
        <w:rPr>
          <w:rFonts w:ascii="Karmina Sans EB" w:hAnsi="Karmina Sans EB"/>
          <w:b/>
          <w:bCs/>
          <w:sz w:val="28"/>
          <w:szCs w:val="6"/>
        </w:rPr>
        <w:t>3</w:t>
      </w:r>
      <w:r w:rsidRPr="00877EE6">
        <w:rPr>
          <w:rFonts w:ascii="Karmina Sans EB" w:hAnsi="Karmina Sans EB"/>
          <w:b/>
          <w:bCs/>
          <w:sz w:val="28"/>
          <w:szCs w:val="6"/>
        </w:rPr>
        <w:t>0 AM</w:t>
      </w:r>
      <w:r>
        <w:rPr>
          <w:rFonts w:ascii="Karmina Sans EB" w:hAnsi="Karmina Sans EB"/>
          <w:sz w:val="28"/>
          <w:szCs w:val="6"/>
        </w:rPr>
        <w:t xml:space="preserve"> </w:t>
      </w:r>
      <w:r w:rsidR="00D43DF5">
        <w:rPr>
          <w:rFonts w:ascii="Karmina Sans EB" w:hAnsi="Karmina Sans EB"/>
          <w:sz w:val="28"/>
          <w:szCs w:val="6"/>
        </w:rPr>
        <w:t>Depart Golden Nugget</w:t>
      </w:r>
    </w:p>
    <w:p w14:paraId="2178DFC1" w14:textId="4ED44012" w:rsidR="00CB78B4" w:rsidRPr="00CB78B4" w:rsidRDefault="00CB78B4" w:rsidP="00CB78B4">
      <w:pPr>
        <w:pStyle w:val="ListParagraph"/>
        <w:numPr>
          <w:ilvl w:val="0"/>
          <w:numId w:val="1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4"/>
        </w:rPr>
      </w:pPr>
      <w:r w:rsidRPr="00CB78B4">
        <w:rPr>
          <w:rFonts w:ascii="Karmina Sans EB" w:hAnsi="Karmina Sans EB"/>
          <w:sz w:val="26"/>
          <w:szCs w:val="4"/>
        </w:rPr>
        <w:t>Address: 2550 Golden Nugget Blvd, Lake Charles, LA 70601</w:t>
      </w:r>
    </w:p>
    <w:p w14:paraId="6ADB7145" w14:textId="41E15DE0" w:rsidR="00EB2502" w:rsidRDefault="00D43DF5" w:rsidP="00EB2502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>
        <w:rPr>
          <w:rFonts w:ascii="Karmina Sans EB" w:hAnsi="Karmina Sans EB"/>
          <w:b/>
          <w:bCs/>
          <w:sz w:val="28"/>
          <w:szCs w:val="6"/>
        </w:rPr>
        <w:t>9</w:t>
      </w:r>
      <w:r w:rsidR="002A08B6">
        <w:rPr>
          <w:rFonts w:ascii="Karmina Sans EB" w:hAnsi="Karmina Sans EB"/>
          <w:b/>
          <w:bCs/>
          <w:sz w:val="28"/>
          <w:szCs w:val="6"/>
        </w:rPr>
        <w:t>:</w:t>
      </w:r>
      <w:r w:rsidR="00EE6B85">
        <w:rPr>
          <w:rFonts w:ascii="Karmina Sans EB" w:hAnsi="Karmina Sans EB"/>
          <w:b/>
          <w:bCs/>
          <w:sz w:val="28"/>
          <w:szCs w:val="6"/>
        </w:rPr>
        <w:t>36</w:t>
      </w:r>
      <w:r w:rsidR="002A08B6" w:rsidRPr="00877EE6">
        <w:rPr>
          <w:rFonts w:ascii="Karmina Sans EB" w:hAnsi="Karmina Sans EB"/>
          <w:b/>
          <w:bCs/>
          <w:sz w:val="28"/>
          <w:szCs w:val="6"/>
        </w:rPr>
        <w:t xml:space="preserve"> AM </w:t>
      </w:r>
      <w:r w:rsidRPr="0041351B">
        <w:rPr>
          <w:rFonts w:ascii="Karmina Sans EB" w:hAnsi="Karmina Sans EB"/>
          <w:sz w:val="28"/>
          <w:szCs w:val="6"/>
        </w:rPr>
        <w:t>Arri</w:t>
      </w:r>
      <w:r w:rsidR="006D6731" w:rsidRPr="0041351B">
        <w:rPr>
          <w:rFonts w:ascii="Karmina Sans EB" w:hAnsi="Karmina Sans EB"/>
          <w:sz w:val="28"/>
          <w:szCs w:val="6"/>
        </w:rPr>
        <w:t xml:space="preserve">ve at </w:t>
      </w:r>
      <w:r w:rsidR="005059FD">
        <w:rPr>
          <w:rFonts w:ascii="Karmina Sans EB" w:hAnsi="Karmina Sans EB"/>
          <w:sz w:val="28"/>
          <w:szCs w:val="6"/>
        </w:rPr>
        <w:t>Kre</w:t>
      </w:r>
      <w:r w:rsidR="00EE6B85">
        <w:rPr>
          <w:rFonts w:ascii="Karmina Sans EB" w:hAnsi="Karmina Sans EB"/>
          <w:sz w:val="28"/>
          <w:szCs w:val="6"/>
        </w:rPr>
        <w:t>w’s Books &amp; Brews</w:t>
      </w:r>
      <w:r w:rsidR="006D6731" w:rsidRPr="0041351B">
        <w:rPr>
          <w:rFonts w:ascii="Karmina Sans EB" w:hAnsi="Karmina Sans EB"/>
          <w:sz w:val="28"/>
          <w:szCs w:val="6"/>
        </w:rPr>
        <w:t xml:space="preserve"> (30- minute stop)</w:t>
      </w:r>
    </w:p>
    <w:p w14:paraId="341FD853" w14:textId="77777777" w:rsidR="002C0A73" w:rsidRDefault="00EB2502" w:rsidP="00AC7A2F">
      <w:pPr>
        <w:pStyle w:val="ListParagraph"/>
        <w:numPr>
          <w:ilvl w:val="0"/>
          <w:numId w:val="1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4"/>
        </w:rPr>
      </w:pPr>
      <w:r w:rsidRPr="002C0A73">
        <w:rPr>
          <w:rFonts w:ascii="Karmina Sans EB" w:hAnsi="Karmina Sans EB"/>
          <w:sz w:val="26"/>
          <w:szCs w:val="4"/>
        </w:rPr>
        <w:t xml:space="preserve">Address: </w:t>
      </w:r>
      <w:r w:rsidR="002C0A73" w:rsidRPr="002C0A73">
        <w:rPr>
          <w:rFonts w:ascii="Karmina Sans EB" w:hAnsi="Karmina Sans EB"/>
          <w:sz w:val="26"/>
          <w:szCs w:val="4"/>
        </w:rPr>
        <w:t>1413 W Prien Lake Rd, Lake Charles, LA 70601</w:t>
      </w:r>
    </w:p>
    <w:p w14:paraId="1CB26381" w14:textId="39722DA8" w:rsidR="00EB2502" w:rsidRPr="002C0A73" w:rsidRDefault="00EB2502" w:rsidP="00AC7A2F">
      <w:pPr>
        <w:pStyle w:val="ListParagraph"/>
        <w:numPr>
          <w:ilvl w:val="0"/>
          <w:numId w:val="1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4"/>
        </w:rPr>
      </w:pPr>
      <w:r w:rsidRPr="002C0A73">
        <w:rPr>
          <w:rFonts w:ascii="Karmina Sans EB" w:hAnsi="Karmina Sans EB"/>
          <w:sz w:val="26"/>
          <w:szCs w:val="4"/>
        </w:rPr>
        <w:t>A cozy coffeehouse with a welcoming atmosphere</w:t>
      </w:r>
      <w:r w:rsidR="00EE6B85">
        <w:rPr>
          <w:rFonts w:ascii="Karmina Sans EB" w:hAnsi="Karmina Sans EB"/>
          <w:sz w:val="26"/>
          <w:szCs w:val="4"/>
        </w:rPr>
        <w:t xml:space="preserve"> selling books</w:t>
      </w:r>
      <w:r w:rsidRPr="002C0A73">
        <w:rPr>
          <w:rFonts w:ascii="Karmina Sans EB" w:hAnsi="Karmina Sans EB"/>
          <w:sz w:val="26"/>
          <w:szCs w:val="4"/>
        </w:rPr>
        <w:t xml:space="preserve">, serving fresh </w:t>
      </w:r>
      <w:r w:rsidR="002C0A73">
        <w:rPr>
          <w:rFonts w:ascii="Karmina Sans EB" w:hAnsi="Karmina Sans EB"/>
          <w:sz w:val="26"/>
          <w:szCs w:val="4"/>
        </w:rPr>
        <w:t xml:space="preserve">cheesecake, </w:t>
      </w:r>
      <w:r w:rsidRPr="002C0A73">
        <w:rPr>
          <w:rFonts w:ascii="Karmina Sans EB" w:hAnsi="Karmina Sans EB"/>
          <w:sz w:val="26"/>
          <w:szCs w:val="4"/>
        </w:rPr>
        <w:t>and expertly brewed coffee.</w:t>
      </w:r>
    </w:p>
    <w:p w14:paraId="222191DB" w14:textId="16693CE4" w:rsidR="002A08B6" w:rsidRDefault="002A08B6" w:rsidP="002A08B6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>
        <w:rPr>
          <w:rFonts w:ascii="Karmina Sans EB" w:hAnsi="Karmina Sans EB"/>
          <w:b/>
          <w:bCs/>
          <w:sz w:val="28"/>
          <w:szCs w:val="6"/>
        </w:rPr>
        <w:t>10:</w:t>
      </w:r>
      <w:r w:rsidR="00300981">
        <w:rPr>
          <w:rFonts w:ascii="Karmina Sans EB" w:hAnsi="Karmina Sans EB"/>
          <w:b/>
          <w:bCs/>
          <w:sz w:val="28"/>
          <w:szCs w:val="6"/>
        </w:rPr>
        <w:t>06</w:t>
      </w:r>
      <w:r>
        <w:rPr>
          <w:rFonts w:ascii="Karmina Sans EB" w:hAnsi="Karmina Sans EB"/>
          <w:b/>
          <w:bCs/>
          <w:sz w:val="28"/>
          <w:szCs w:val="6"/>
        </w:rPr>
        <w:t xml:space="preserve"> AM</w:t>
      </w:r>
      <w:r>
        <w:rPr>
          <w:rFonts w:ascii="Karmina Sans EB" w:hAnsi="Karmina Sans EB"/>
          <w:sz w:val="28"/>
          <w:szCs w:val="6"/>
        </w:rPr>
        <w:t xml:space="preserve"> </w:t>
      </w:r>
      <w:r w:rsidR="006D6731" w:rsidRPr="00D071FC">
        <w:rPr>
          <w:rFonts w:ascii="Karmina Sans EB" w:hAnsi="Karmina Sans EB"/>
          <w:sz w:val="28"/>
          <w:szCs w:val="6"/>
        </w:rPr>
        <w:t xml:space="preserve">Depart </w:t>
      </w:r>
      <w:r w:rsidR="004A3BE2">
        <w:rPr>
          <w:rFonts w:ascii="Karmina Sans EB" w:hAnsi="Karmina Sans EB"/>
          <w:sz w:val="28"/>
          <w:szCs w:val="6"/>
        </w:rPr>
        <w:t>Krew’s</w:t>
      </w:r>
      <w:r w:rsidR="003F47BB">
        <w:rPr>
          <w:rFonts w:ascii="Karmina Sans EB" w:hAnsi="Karmina Sans EB"/>
          <w:sz w:val="28"/>
          <w:szCs w:val="6"/>
        </w:rPr>
        <w:t xml:space="preserve"> Books &amp; Brews</w:t>
      </w:r>
      <w:r w:rsidR="00B34DFD">
        <w:rPr>
          <w:rFonts w:ascii="Karmina Sans EB" w:hAnsi="Karmina Sans EB"/>
          <w:sz w:val="28"/>
          <w:szCs w:val="6"/>
        </w:rPr>
        <w:t xml:space="preserve"> (</w:t>
      </w:r>
      <w:r w:rsidR="004A3BE2">
        <w:rPr>
          <w:rFonts w:ascii="Karmina Sans EB" w:hAnsi="Karmina Sans EB"/>
          <w:sz w:val="28"/>
          <w:szCs w:val="6"/>
        </w:rPr>
        <w:t>12-minute</w:t>
      </w:r>
      <w:r w:rsidR="00B34DFD">
        <w:rPr>
          <w:rFonts w:ascii="Karmina Sans EB" w:hAnsi="Karmina Sans EB"/>
          <w:sz w:val="28"/>
          <w:szCs w:val="6"/>
        </w:rPr>
        <w:t xml:space="preserve"> drive)</w:t>
      </w:r>
    </w:p>
    <w:p w14:paraId="28444941" w14:textId="6B222DE7" w:rsidR="00450D4B" w:rsidRDefault="002A08B6" w:rsidP="00450D4B">
      <w:pPr>
        <w:spacing w:after="0" w:afterAutospacing="1" w:line="240" w:lineRule="auto"/>
        <w:ind w:right="-72"/>
        <w:rPr>
          <w:rFonts w:ascii="Karmina Sans EB" w:hAnsi="Karmina Sans EB"/>
          <w:sz w:val="28"/>
          <w:szCs w:val="28"/>
        </w:rPr>
      </w:pPr>
      <w:r>
        <w:rPr>
          <w:rFonts w:ascii="Karmina Sans EB" w:hAnsi="Karmina Sans EB"/>
          <w:b/>
          <w:bCs/>
          <w:sz w:val="28"/>
          <w:szCs w:val="6"/>
        </w:rPr>
        <w:t>1</w:t>
      </w:r>
      <w:r w:rsidR="006D6731">
        <w:rPr>
          <w:rFonts w:ascii="Karmina Sans EB" w:hAnsi="Karmina Sans EB"/>
          <w:b/>
          <w:bCs/>
          <w:sz w:val="28"/>
          <w:szCs w:val="6"/>
        </w:rPr>
        <w:t>0</w:t>
      </w:r>
      <w:r>
        <w:rPr>
          <w:rFonts w:ascii="Karmina Sans EB" w:hAnsi="Karmina Sans EB"/>
          <w:b/>
          <w:bCs/>
          <w:sz w:val="28"/>
          <w:szCs w:val="6"/>
        </w:rPr>
        <w:t>:</w:t>
      </w:r>
      <w:r w:rsidR="002212DD">
        <w:rPr>
          <w:rFonts w:ascii="Karmina Sans EB" w:hAnsi="Karmina Sans EB"/>
          <w:b/>
          <w:bCs/>
          <w:sz w:val="28"/>
          <w:szCs w:val="6"/>
        </w:rPr>
        <w:t>18</w:t>
      </w:r>
      <w:r>
        <w:rPr>
          <w:rFonts w:ascii="Karmina Sans EB" w:hAnsi="Karmina Sans EB"/>
          <w:b/>
          <w:bCs/>
          <w:sz w:val="28"/>
          <w:szCs w:val="6"/>
        </w:rPr>
        <w:t xml:space="preserve"> AM</w:t>
      </w:r>
      <w:r>
        <w:rPr>
          <w:rFonts w:ascii="Karmina Sans EB" w:hAnsi="Karmina Sans EB"/>
          <w:sz w:val="28"/>
          <w:szCs w:val="6"/>
        </w:rPr>
        <w:t xml:space="preserve"> </w:t>
      </w:r>
      <w:r w:rsidR="00030CBB">
        <w:rPr>
          <w:rFonts w:ascii="Karmina Sans EB" w:hAnsi="Karmina Sans EB"/>
          <w:sz w:val="28"/>
          <w:szCs w:val="6"/>
        </w:rPr>
        <w:t xml:space="preserve">Head to </w:t>
      </w:r>
      <w:r w:rsidR="00B34DFD" w:rsidRPr="00B34DFD">
        <w:rPr>
          <w:rFonts w:ascii="Karmina Sans EB" w:hAnsi="Karmina Sans EB"/>
          <w:sz w:val="28"/>
          <w:szCs w:val="6"/>
        </w:rPr>
        <w:t>Mardi Gras Museum of Imperial Calcasieu</w:t>
      </w:r>
      <w:r w:rsidR="00B34DFD">
        <w:rPr>
          <w:rFonts w:ascii="Karmina Sans EB" w:hAnsi="Karmina Sans EB"/>
          <w:sz w:val="28"/>
          <w:szCs w:val="6"/>
        </w:rPr>
        <w:t xml:space="preserve"> </w:t>
      </w:r>
      <w:r w:rsidR="006D6731">
        <w:rPr>
          <w:rFonts w:ascii="Karmina Sans EB" w:hAnsi="Karmina Sans EB"/>
          <w:sz w:val="28"/>
          <w:szCs w:val="6"/>
        </w:rPr>
        <w:t>(</w:t>
      </w:r>
      <w:r w:rsidR="002C4345">
        <w:rPr>
          <w:rFonts w:ascii="Karmina Sans EB" w:hAnsi="Karmina Sans EB"/>
          <w:sz w:val="28"/>
          <w:szCs w:val="6"/>
        </w:rPr>
        <w:t>1.5</w:t>
      </w:r>
      <w:r w:rsidR="006D6731">
        <w:rPr>
          <w:rFonts w:ascii="Karmina Sans EB" w:hAnsi="Karmina Sans EB"/>
          <w:sz w:val="28"/>
          <w:szCs w:val="6"/>
        </w:rPr>
        <w:t>- hour stop)</w:t>
      </w:r>
      <w:r w:rsidR="00A610E6">
        <w:rPr>
          <w:rFonts w:ascii="Karmina Sans EB" w:hAnsi="Karmina Sans EB"/>
          <w:sz w:val="28"/>
          <w:szCs w:val="6"/>
        </w:rPr>
        <w:t xml:space="preserve"> </w:t>
      </w:r>
    </w:p>
    <w:p w14:paraId="158D2635" w14:textId="28C7EB4E" w:rsidR="00450D4B" w:rsidRPr="00450D4B" w:rsidRDefault="00450D4B" w:rsidP="00450D4B">
      <w:pPr>
        <w:pStyle w:val="ListParagraph"/>
        <w:numPr>
          <w:ilvl w:val="0"/>
          <w:numId w:val="2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24"/>
        </w:rPr>
      </w:pPr>
      <w:r w:rsidRPr="00450D4B">
        <w:rPr>
          <w:rFonts w:ascii="Karmina Sans EB" w:hAnsi="Karmina Sans EB"/>
          <w:sz w:val="26"/>
          <w:szCs w:val="4"/>
        </w:rPr>
        <w:t xml:space="preserve">Address: </w:t>
      </w:r>
      <w:r w:rsidR="00B34DFD" w:rsidRPr="00B34DFD">
        <w:rPr>
          <w:rFonts w:ascii="Karmina Sans EB" w:hAnsi="Karmina Sans EB"/>
          <w:sz w:val="26"/>
          <w:szCs w:val="4"/>
        </w:rPr>
        <w:t>701 Enterprise Blvd, Lake Charles, LA 70601</w:t>
      </w:r>
    </w:p>
    <w:p w14:paraId="4D18821B" w14:textId="79986096" w:rsidR="00450D4B" w:rsidRPr="00450D4B" w:rsidRDefault="00A34448" w:rsidP="00450D4B">
      <w:pPr>
        <w:pStyle w:val="ListParagraph"/>
        <w:numPr>
          <w:ilvl w:val="0"/>
          <w:numId w:val="2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24"/>
        </w:rPr>
      </w:pPr>
      <w:r w:rsidRPr="00A34448">
        <w:rPr>
          <w:rFonts w:ascii="Karmina Sans EB" w:hAnsi="Karmina Sans EB"/>
          <w:sz w:val="26"/>
          <w:szCs w:val="4"/>
        </w:rPr>
        <w:t>6,000-square-foot, one-story building</w:t>
      </w:r>
      <w:r>
        <w:rPr>
          <w:rFonts w:ascii="Karmina Sans EB" w:hAnsi="Karmina Sans EB"/>
          <w:sz w:val="26"/>
          <w:szCs w:val="4"/>
        </w:rPr>
        <w:t xml:space="preserve"> </w:t>
      </w:r>
      <w:r w:rsidR="00450D4B" w:rsidRPr="00450D4B">
        <w:rPr>
          <w:rFonts w:ascii="Karmina Sans EB" w:hAnsi="Karmina Sans EB"/>
          <w:sz w:val="26"/>
          <w:szCs w:val="4"/>
        </w:rPr>
        <w:t xml:space="preserve">filled with </w:t>
      </w:r>
      <w:r w:rsidR="00874271" w:rsidRPr="00874271">
        <w:rPr>
          <w:rFonts w:ascii="Karmina Sans EB" w:hAnsi="Karmina Sans EB"/>
          <w:sz w:val="26"/>
          <w:szCs w:val="4"/>
        </w:rPr>
        <w:t xml:space="preserve">Mardi Gras history with costume displays, a climb-aboard </w:t>
      </w:r>
      <w:r w:rsidR="00BC163B" w:rsidRPr="00874271">
        <w:rPr>
          <w:rFonts w:ascii="Karmina Sans EB" w:hAnsi="Karmina Sans EB"/>
          <w:sz w:val="26"/>
          <w:szCs w:val="4"/>
        </w:rPr>
        <w:t>parade</w:t>
      </w:r>
      <w:r w:rsidR="00874271" w:rsidRPr="00874271">
        <w:rPr>
          <w:rFonts w:ascii="Karmina Sans EB" w:hAnsi="Karmina Sans EB"/>
          <w:sz w:val="26"/>
          <w:szCs w:val="4"/>
        </w:rPr>
        <w:t xml:space="preserve"> </w:t>
      </w:r>
      <w:r w:rsidR="00BC163B">
        <w:rPr>
          <w:rFonts w:ascii="Karmina Sans EB" w:hAnsi="Karmina Sans EB"/>
          <w:sz w:val="26"/>
          <w:szCs w:val="4"/>
        </w:rPr>
        <w:t xml:space="preserve">float </w:t>
      </w:r>
      <w:r w:rsidR="00874271" w:rsidRPr="00874271">
        <w:rPr>
          <w:rFonts w:ascii="Karmina Sans EB" w:hAnsi="Karmina Sans EB"/>
          <w:sz w:val="26"/>
          <w:szCs w:val="4"/>
        </w:rPr>
        <w:t>&amp; more.</w:t>
      </w:r>
    </w:p>
    <w:p w14:paraId="000251D7" w14:textId="24495214" w:rsidR="002A08B6" w:rsidRDefault="002A08B6" w:rsidP="002A08B6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 w:rsidRPr="0060730F">
        <w:rPr>
          <w:rFonts w:ascii="Karmina Sans EB" w:hAnsi="Karmina Sans EB"/>
          <w:b/>
          <w:bCs/>
          <w:sz w:val="28"/>
          <w:szCs w:val="6"/>
        </w:rPr>
        <w:t>1</w:t>
      </w:r>
      <w:r>
        <w:rPr>
          <w:rFonts w:ascii="Karmina Sans EB" w:hAnsi="Karmina Sans EB"/>
          <w:b/>
          <w:bCs/>
          <w:sz w:val="28"/>
          <w:szCs w:val="6"/>
        </w:rPr>
        <w:t>1</w:t>
      </w:r>
      <w:r w:rsidRPr="0060730F">
        <w:rPr>
          <w:rFonts w:ascii="Karmina Sans EB" w:hAnsi="Karmina Sans EB"/>
          <w:b/>
          <w:bCs/>
          <w:sz w:val="28"/>
          <w:szCs w:val="6"/>
        </w:rPr>
        <w:t>:</w:t>
      </w:r>
      <w:r w:rsidR="0074556A">
        <w:rPr>
          <w:rFonts w:ascii="Karmina Sans EB" w:hAnsi="Karmina Sans EB"/>
          <w:b/>
          <w:bCs/>
          <w:sz w:val="28"/>
          <w:szCs w:val="6"/>
        </w:rPr>
        <w:t>4</w:t>
      </w:r>
      <w:r w:rsidR="00874271">
        <w:rPr>
          <w:rFonts w:ascii="Karmina Sans EB" w:hAnsi="Karmina Sans EB"/>
          <w:b/>
          <w:bCs/>
          <w:sz w:val="28"/>
          <w:szCs w:val="6"/>
        </w:rPr>
        <w:t>8</w:t>
      </w:r>
      <w:r w:rsidRPr="0060730F">
        <w:rPr>
          <w:rFonts w:ascii="Karmina Sans EB" w:hAnsi="Karmina Sans EB"/>
          <w:b/>
          <w:bCs/>
          <w:sz w:val="28"/>
          <w:szCs w:val="6"/>
        </w:rPr>
        <w:t xml:space="preserve"> AM</w:t>
      </w:r>
      <w:r>
        <w:rPr>
          <w:rFonts w:ascii="Karmina Sans EB" w:hAnsi="Karmina Sans EB"/>
          <w:sz w:val="28"/>
          <w:szCs w:val="6"/>
        </w:rPr>
        <w:t xml:space="preserve"> </w:t>
      </w:r>
      <w:r w:rsidR="006D6731">
        <w:rPr>
          <w:rFonts w:ascii="Karmina Sans EB" w:hAnsi="Karmina Sans EB"/>
          <w:sz w:val="28"/>
          <w:szCs w:val="6"/>
        </w:rPr>
        <w:t>Depart for Lunch</w:t>
      </w:r>
      <w:r w:rsidR="007A30FB">
        <w:rPr>
          <w:rFonts w:ascii="Karmina Sans EB" w:hAnsi="Karmina Sans EB"/>
          <w:sz w:val="28"/>
          <w:szCs w:val="6"/>
        </w:rPr>
        <w:t xml:space="preserve"> (</w:t>
      </w:r>
      <w:r w:rsidR="004A3BE2">
        <w:rPr>
          <w:rFonts w:ascii="Karmina Sans EB" w:hAnsi="Karmina Sans EB"/>
          <w:sz w:val="28"/>
          <w:szCs w:val="6"/>
        </w:rPr>
        <w:t>18-minute</w:t>
      </w:r>
      <w:r w:rsidR="007A30FB">
        <w:rPr>
          <w:rFonts w:ascii="Karmina Sans EB" w:hAnsi="Karmina Sans EB"/>
          <w:sz w:val="28"/>
          <w:szCs w:val="6"/>
        </w:rPr>
        <w:t xml:space="preserve"> drive)</w:t>
      </w:r>
    </w:p>
    <w:p w14:paraId="5CF16CC4" w14:textId="77777777" w:rsidR="007F560A" w:rsidRDefault="007F560A" w:rsidP="002A08B6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</w:p>
    <w:p w14:paraId="0C55286F" w14:textId="77777777" w:rsidR="007F560A" w:rsidRDefault="007F560A" w:rsidP="002A08B6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</w:p>
    <w:p w14:paraId="06F36347" w14:textId="77777777" w:rsidR="00897CC7" w:rsidRDefault="00897CC7" w:rsidP="008C7CEF">
      <w:pPr>
        <w:spacing w:after="0" w:afterAutospacing="1" w:line="240" w:lineRule="auto"/>
        <w:ind w:right="-72"/>
        <w:rPr>
          <w:rFonts w:ascii="Karmina Sans EB" w:hAnsi="Karmina Sans EB"/>
          <w:b/>
          <w:bCs/>
          <w:sz w:val="28"/>
          <w:szCs w:val="6"/>
        </w:rPr>
      </w:pPr>
    </w:p>
    <w:p w14:paraId="4187C6A1" w14:textId="7B2A3AD4" w:rsidR="007F560A" w:rsidRDefault="002A08B6" w:rsidP="008C7CEF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 w:rsidRPr="009270D7">
        <w:rPr>
          <w:rFonts w:ascii="Karmina Sans EB" w:hAnsi="Karmina Sans EB"/>
          <w:b/>
          <w:bCs/>
          <w:sz w:val="28"/>
          <w:szCs w:val="6"/>
        </w:rPr>
        <w:t>1</w:t>
      </w:r>
      <w:r w:rsidR="00000235">
        <w:rPr>
          <w:rFonts w:ascii="Karmina Sans EB" w:hAnsi="Karmina Sans EB"/>
          <w:b/>
          <w:bCs/>
          <w:sz w:val="28"/>
          <w:szCs w:val="6"/>
        </w:rPr>
        <w:t>2</w:t>
      </w:r>
      <w:r>
        <w:rPr>
          <w:rFonts w:ascii="Karmina Sans EB" w:hAnsi="Karmina Sans EB"/>
          <w:b/>
          <w:bCs/>
          <w:sz w:val="28"/>
          <w:szCs w:val="6"/>
        </w:rPr>
        <w:t>:</w:t>
      </w:r>
      <w:r w:rsidR="00000235">
        <w:rPr>
          <w:rFonts w:ascii="Karmina Sans EB" w:hAnsi="Karmina Sans EB"/>
          <w:b/>
          <w:bCs/>
          <w:sz w:val="28"/>
          <w:szCs w:val="6"/>
        </w:rPr>
        <w:t>06</w:t>
      </w:r>
      <w:r>
        <w:rPr>
          <w:rFonts w:ascii="Karmina Sans EB" w:hAnsi="Karmina Sans EB"/>
          <w:b/>
          <w:bCs/>
          <w:sz w:val="28"/>
          <w:szCs w:val="6"/>
        </w:rPr>
        <w:t xml:space="preserve"> </w:t>
      </w:r>
      <w:r w:rsidR="00000235">
        <w:rPr>
          <w:rFonts w:ascii="Karmina Sans EB" w:hAnsi="Karmina Sans EB"/>
          <w:b/>
          <w:bCs/>
          <w:sz w:val="28"/>
          <w:szCs w:val="6"/>
        </w:rPr>
        <w:t>P</w:t>
      </w:r>
      <w:r w:rsidRPr="009270D7">
        <w:rPr>
          <w:rFonts w:ascii="Karmina Sans EB" w:hAnsi="Karmina Sans EB"/>
          <w:b/>
          <w:bCs/>
          <w:sz w:val="28"/>
          <w:szCs w:val="6"/>
        </w:rPr>
        <w:t>M</w:t>
      </w:r>
      <w:r>
        <w:rPr>
          <w:rFonts w:ascii="Karmina Sans EB" w:hAnsi="Karmina Sans EB"/>
          <w:sz w:val="28"/>
          <w:szCs w:val="6"/>
        </w:rPr>
        <w:t xml:space="preserve"> </w:t>
      </w:r>
      <w:r w:rsidR="007A30FB" w:rsidRPr="007A30FB">
        <w:rPr>
          <w:rFonts w:ascii="Karmina Sans EB" w:hAnsi="Karmina Sans EB"/>
          <w:sz w:val="28"/>
          <w:szCs w:val="6"/>
        </w:rPr>
        <w:t>The Terrace Restaurant at Lake Area Adventures</w:t>
      </w:r>
      <w:r w:rsidR="007A30FB">
        <w:rPr>
          <w:rFonts w:ascii="Karmina Sans EB" w:hAnsi="Karmina Sans EB"/>
          <w:sz w:val="28"/>
          <w:szCs w:val="6"/>
        </w:rPr>
        <w:t xml:space="preserve"> </w:t>
      </w:r>
      <w:r w:rsidR="006D6731">
        <w:rPr>
          <w:rFonts w:ascii="Karmina Sans EB" w:hAnsi="Karmina Sans EB"/>
          <w:sz w:val="28"/>
          <w:szCs w:val="6"/>
        </w:rPr>
        <w:t>(</w:t>
      </w:r>
      <w:r w:rsidR="00FF5AA3">
        <w:rPr>
          <w:rFonts w:ascii="Karmina Sans EB" w:hAnsi="Karmina Sans EB"/>
          <w:sz w:val="28"/>
          <w:szCs w:val="6"/>
        </w:rPr>
        <w:t>1.5</w:t>
      </w:r>
      <w:r w:rsidR="006D6731">
        <w:rPr>
          <w:rFonts w:ascii="Karmina Sans EB" w:hAnsi="Karmina Sans EB"/>
          <w:sz w:val="28"/>
          <w:szCs w:val="6"/>
        </w:rPr>
        <w:t>- hour stop)</w:t>
      </w:r>
    </w:p>
    <w:p w14:paraId="0352160F" w14:textId="77777777" w:rsidR="007A30FB" w:rsidRDefault="008C7CEF" w:rsidP="00EA55C0">
      <w:pPr>
        <w:pStyle w:val="ListParagraph"/>
        <w:numPr>
          <w:ilvl w:val="0"/>
          <w:numId w:val="3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26"/>
        </w:rPr>
      </w:pPr>
      <w:r w:rsidRPr="007A30FB">
        <w:rPr>
          <w:rFonts w:ascii="Karmina Sans EB" w:hAnsi="Karmina Sans EB"/>
          <w:sz w:val="26"/>
          <w:szCs w:val="26"/>
        </w:rPr>
        <w:t xml:space="preserve">Address: </w:t>
      </w:r>
      <w:r w:rsidR="007A30FB" w:rsidRPr="007A30FB">
        <w:rPr>
          <w:rFonts w:ascii="Karmina Sans EB" w:hAnsi="Karmina Sans EB"/>
          <w:sz w:val="26"/>
          <w:szCs w:val="26"/>
        </w:rPr>
        <w:t>1337 Country Club Rd, Lake Charles, LA 70605</w:t>
      </w:r>
    </w:p>
    <w:p w14:paraId="30D0E29F" w14:textId="3963D906" w:rsidR="008C7CEF" w:rsidRPr="007A30FB" w:rsidRDefault="008C7CEF" w:rsidP="00EA55C0">
      <w:pPr>
        <w:pStyle w:val="ListParagraph"/>
        <w:numPr>
          <w:ilvl w:val="0"/>
          <w:numId w:val="3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26"/>
        </w:rPr>
      </w:pPr>
      <w:r w:rsidRPr="007A30FB">
        <w:rPr>
          <w:rFonts w:ascii="Karmina Sans EB" w:hAnsi="Karmina Sans EB"/>
          <w:sz w:val="26"/>
          <w:szCs w:val="26"/>
        </w:rPr>
        <w:t xml:space="preserve">Description: </w:t>
      </w:r>
      <w:r w:rsidR="00BE6241" w:rsidRPr="00BE6241">
        <w:rPr>
          <w:rFonts w:ascii="Karmina Sans EB" w:hAnsi="Karmina Sans EB"/>
          <w:sz w:val="26"/>
          <w:szCs w:val="26"/>
        </w:rPr>
        <w:t>The Terrace Restaurant features award-winning dishes with local flavors. It offers a relaxed setting with elevated cuisine by Executive Chef Amanda Cusey.</w:t>
      </w:r>
    </w:p>
    <w:p w14:paraId="5B616D59" w14:textId="4FA3CC3B" w:rsidR="008B3EF4" w:rsidRPr="002240DA" w:rsidRDefault="002A08B6" w:rsidP="002A08B6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 w:rsidRPr="002B1A94">
        <w:rPr>
          <w:rFonts w:ascii="Karmina Sans EB" w:hAnsi="Karmina Sans EB"/>
          <w:b/>
          <w:bCs/>
          <w:sz w:val="28"/>
          <w:szCs w:val="6"/>
        </w:rPr>
        <w:t>1:</w:t>
      </w:r>
      <w:r w:rsidR="00FF5AA3">
        <w:rPr>
          <w:rFonts w:ascii="Karmina Sans EB" w:hAnsi="Karmina Sans EB"/>
          <w:b/>
          <w:bCs/>
          <w:sz w:val="28"/>
          <w:szCs w:val="6"/>
        </w:rPr>
        <w:t>36</w:t>
      </w:r>
      <w:r w:rsidRPr="002B1A94">
        <w:rPr>
          <w:rFonts w:ascii="Karmina Sans EB" w:hAnsi="Karmina Sans EB"/>
          <w:b/>
          <w:bCs/>
          <w:sz w:val="28"/>
          <w:szCs w:val="6"/>
        </w:rPr>
        <w:t xml:space="preserve"> PM</w:t>
      </w:r>
      <w:r>
        <w:rPr>
          <w:rFonts w:ascii="Karmina Sans EB" w:hAnsi="Karmina Sans EB"/>
          <w:sz w:val="28"/>
          <w:szCs w:val="6"/>
        </w:rPr>
        <w:t xml:space="preserve"> </w:t>
      </w:r>
      <w:r w:rsidR="002240DA">
        <w:rPr>
          <w:rFonts w:ascii="Karmina Sans EB" w:hAnsi="Karmina Sans EB"/>
          <w:sz w:val="28"/>
          <w:szCs w:val="6"/>
        </w:rPr>
        <w:t xml:space="preserve">Depart </w:t>
      </w:r>
      <w:r w:rsidR="00BB2F30" w:rsidRPr="00FF5AA3">
        <w:rPr>
          <w:rFonts w:ascii="Karmina Sans EB" w:hAnsi="Karmina Sans EB"/>
          <w:sz w:val="28"/>
          <w:szCs w:val="6"/>
        </w:rPr>
        <w:t>Terrace</w:t>
      </w:r>
      <w:r w:rsidR="00FF5AA3" w:rsidRPr="00FF5AA3">
        <w:rPr>
          <w:rFonts w:ascii="Karmina Sans EB" w:hAnsi="Karmina Sans EB"/>
          <w:sz w:val="28"/>
          <w:szCs w:val="6"/>
        </w:rPr>
        <w:t xml:space="preserve"> Restaurant</w:t>
      </w:r>
      <w:r w:rsidR="006F1018">
        <w:rPr>
          <w:rFonts w:ascii="Karmina Sans EB" w:hAnsi="Karmina Sans EB"/>
          <w:sz w:val="28"/>
          <w:szCs w:val="6"/>
        </w:rPr>
        <w:t xml:space="preserve"> (</w:t>
      </w:r>
      <w:r w:rsidR="004A3BE2">
        <w:rPr>
          <w:rFonts w:ascii="Karmina Sans EB" w:hAnsi="Karmina Sans EB"/>
          <w:sz w:val="28"/>
          <w:szCs w:val="6"/>
        </w:rPr>
        <w:t>11-minute</w:t>
      </w:r>
      <w:r w:rsidR="006F1018">
        <w:rPr>
          <w:rFonts w:ascii="Karmina Sans EB" w:hAnsi="Karmina Sans EB"/>
          <w:sz w:val="28"/>
          <w:szCs w:val="6"/>
        </w:rPr>
        <w:t xml:space="preserve"> drive)</w:t>
      </w:r>
    </w:p>
    <w:p w14:paraId="67D4D99E" w14:textId="0E854E2A" w:rsidR="002A08B6" w:rsidRDefault="00173F71" w:rsidP="002A08B6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>
        <w:rPr>
          <w:rFonts w:ascii="Karmina Sans EB" w:hAnsi="Karmina Sans EB"/>
          <w:b/>
          <w:bCs/>
          <w:sz w:val="28"/>
          <w:szCs w:val="6"/>
        </w:rPr>
        <w:t>1</w:t>
      </w:r>
      <w:r w:rsidR="002A08B6">
        <w:rPr>
          <w:rFonts w:ascii="Karmina Sans EB" w:hAnsi="Karmina Sans EB"/>
          <w:b/>
          <w:bCs/>
          <w:sz w:val="28"/>
          <w:szCs w:val="6"/>
        </w:rPr>
        <w:t>:</w:t>
      </w:r>
      <w:r w:rsidR="00681426">
        <w:rPr>
          <w:rFonts w:ascii="Karmina Sans EB" w:hAnsi="Karmina Sans EB"/>
          <w:b/>
          <w:bCs/>
          <w:sz w:val="28"/>
          <w:szCs w:val="6"/>
        </w:rPr>
        <w:t>52</w:t>
      </w:r>
      <w:r w:rsidR="002A08B6" w:rsidRPr="000A1339">
        <w:rPr>
          <w:rFonts w:ascii="Karmina Sans EB" w:hAnsi="Karmina Sans EB"/>
          <w:b/>
          <w:bCs/>
          <w:sz w:val="28"/>
          <w:szCs w:val="6"/>
        </w:rPr>
        <w:t xml:space="preserve"> PM</w:t>
      </w:r>
      <w:r w:rsidR="002A08B6">
        <w:rPr>
          <w:rFonts w:ascii="Karmina Sans EB" w:hAnsi="Karmina Sans EB"/>
          <w:sz w:val="28"/>
          <w:szCs w:val="6"/>
        </w:rPr>
        <w:t xml:space="preserve"> </w:t>
      </w:r>
      <w:r w:rsidR="00E434D7">
        <w:rPr>
          <w:rFonts w:ascii="Karmina Sans EB" w:hAnsi="Karmina Sans EB"/>
          <w:sz w:val="28"/>
          <w:szCs w:val="6"/>
        </w:rPr>
        <w:t>Accessory Zone</w:t>
      </w:r>
      <w:r w:rsidR="003873D9">
        <w:rPr>
          <w:rFonts w:ascii="Karmina Sans EB" w:hAnsi="Karmina Sans EB"/>
          <w:sz w:val="28"/>
          <w:szCs w:val="6"/>
        </w:rPr>
        <w:t xml:space="preserve"> (</w:t>
      </w:r>
      <w:r w:rsidR="003B5BF3">
        <w:rPr>
          <w:rFonts w:ascii="Karmina Sans EB" w:hAnsi="Karmina Sans EB"/>
          <w:sz w:val="28"/>
          <w:szCs w:val="6"/>
        </w:rPr>
        <w:t>1.5- hour</w:t>
      </w:r>
      <w:r w:rsidR="003873D9">
        <w:rPr>
          <w:rFonts w:ascii="Karmina Sans EB" w:hAnsi="Karmina Sans EB"/>
          <w:sz w:val="28"/>
          <w:szCs w:val="6"/>
        </w:rPr>
        <w:t xml:space="preserve"> stop)</w:t>
      </w:r>
    </w:p>
    <w:p w14:paraId="3CB6A794" w14:textId="77777777" w:rsidR="00F52EF9" w:rsidRDefault="002F76CF" w:rsidP="002A08B6">
      <w:pPr>
        <w:pStyle w:val="ListParagraph"/>
        <w:numPr>
          <w:ilvl w:val="0"/>
          <w:numId w:val="4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4"/>
        </w:rPr>
      </w:pPr>
      <w:r w:rsidRPr="001F1252">
        <w:rPr>
          <w:rFonts w:ascii="Karmina Sans EB" w:hAnsi="Karmina Sans EB"/>
          <w:sz w:val="26"/>
          <w:szCs w:val="4"/>
        </w:rPr>
        <w:t xml:space="preserve">Address: </w:t>
      </w:r>
      <w:r w:rsidR="001F1252" w:rsidRPr="001F1252">
        <w:rPr>
          <w:rFonts w:ascii="Karmina Sans EB" w:hAnsi="Karmina Sans EB"/>
          <w:sz w:val="26"/>
          <w:szCs w:val="4"/>
        </w:rPr>
        <w:t xml:space="preserve">2801 Ryan St, Lake Charles, LA 70601 </w:t>
      </w:r>
    </w:p>
    <w:p w14:paraId="45CFCAAC" w14:textId="559ACF66" w:rsidR="00F52EF9" w:rsidRDefault="00F52EF9" w:rsidP="002A08B6">
      <w:pPr>
        <w:pStyle w:val="ListParagraph"/>
        <w:numPr>
          <w:ilvl w:val="0"/>
          <w:numId w:val="4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4"/>
        </w:rPr>
      </w:pPr>
      <w:r w:rsidRPr="00F52EF9">
        <w:rPr>
          <w:rFonts w:ascii="Karmina Sans EB" w:hAnsi="Karmina Sans EB"/>
          <w:sz w:val="26"/>
          <w:szCs w:val="4"/>
        </w:rPr>
        <w:t xml:space="preserve">Store </w:t>
      </w:r>
      <w:r w:rsidR="004A3BE2" w:rsidRPr="00F52EF9">
        <w:rPr>
          <w:rFonts w:ascii="Karmina Sans EB" w:hAnsi="Karmina Sans EB"/>
          <w:sz w:val="26"/>
          <w:szCs w:val="4"/>
        </w:rPr>
        <w:t>offers</w:t>
      </w:r>
      <w:r w:rsidRPr="00F52EF9">
        <w:rPr>
          <w:rFonts w:ascii="Karmina Sans EB" w:hAnsi="Karmina Sans EB"/>
          <w:sz w:val="26"/>
          <w:szCs w:val="4"/>
        </w:rPr>
        <w:t xml:space="preserve"> a variety of jewelry, shoes, and gifts, including items with a Louisiana theme. </w:t>
      </w:r>
    </w:p>
    <w:p w14:paraId="6BAD7171" w14:textId="11BEC818" w:rsidR="002A08B6" w:rsidRPr="00F52EF9" w:rsidRDefault="003B5BF3" w:rsidP="00F52EF9">
      <w:pPr>
        <w:spacing w:after="0" w:afterAutospacing="1" w:line="240" w:lineRule="auto"/>
        <w:ind w:right="-72"/>
        <w:rPr>
          <w:rFonts w:ascii="Karmina Sans EB" w:hAnsi="Karmina Sans EB"/>
          <w:sz w:val="26"/>
          <w:szCs w:val="4"/>
        </w:rPr>
      </w:pPr>
      <w:r w:rsidRPr="00F52EF9">
        <w:rPr>
          <w:rFonts w:ascii="Karmina Sans EB" w:hAnsi="Karmina Sans EB"/>
          <w:b/>
          <w:bCs/>
          <w:sz w:val="28"/>
          <w:szCs w:val="6"/>
        </w:rPr>
        <w:t>2</w:t>
      </w:r>
      <w:r w:rsidR="002A08B6" w:rsidRPr="00F52EF9">
        <w:rPr>
          <w:rFonts w:ascii="Karmina Sans EB" w:hAnsi="Karmina Sans EB"/>
          <w:b/>
          <w:bCs/>
          <w:sz w:val="28"/>
          <w:szCs w:val="6"/>
        </w:rPr>
        <w:t>:</w:t>
      </w:r>
      <w:r w:rsidR="00F53DB1">
        <w:rPr>
          <w:rFonts w:ascii="Karmina Sans EB" w:hAnsi="Karmina Sans EB"/>
          <w:b/>
          <w:bCs/>
          <w:sz w:val="28"/>
          <w:szCs w:val="6"/>
        </w:rPr>
        <w:t>37</w:t>
      </w:r>
      <w:r w:rsidR="002A08B6" w:rsidRPr="00F52EF9">
        <w:rPr>
          <w:rFonts w:ascii="Karmina Sans EB" w:hAnsi="Karmina Sans EB"/>
          <w:b/>
          <w:bCs/>
          <w:sz w:val="28"/>
          <w:szCs w:val="6"/>
        </w:rPr>
        <w:t xml:space="preserve"> PM</w:t>
      </w:r>
      <w:r w:rsidR="002A08B6" w:rsidRPr="00F52EF9">
        <w:rPr>
          <w:rFonts w:ascii="Karmina Sans EB" w:hAnsi="Karmina Sans EB"/>
          <w:sz w:val="28"/>
          <w:szCs w:val="6"/>
        </w:rPr>
        <w:t xml:space="preserve"> </w:t>
      </w:r>
      <w:r w:rsidR="001A47FE" w:rsidRPr="00F52EF9">
        <w:rPr>
          <w:rFonts w:ascii="Karmina Sans EB" w:hAnsi="Karmina Sans EB"/>
          <w:sz w:val="28"/>
          <w:szCs w:val="6"/>
        </w:rPr>
        <w:t xml:space="preserve">Depart </w:t>
      </w:r>
      <w:r w:rsidR="002B5DAF">
        <w:rPr>
          <w:rFonts w:ascii="Karmina Sans EB" w:hAnsi="Karmina Sans EB"/>
          <w:sz w:val="28"/>
          <w:szCs w:val="6"/>
        </w:rPr>
        <w:t>Ac</w:t>
      </w:r>
      <w:r w:rsidR="000C62BB">
        <w:rPr>
          <w:rFonts w:ascii="Karmina Sans EB" w:hAnsi="Karmina Sans EB"/>
          <w:sz w:val="28"/>
          <w:szCs w:val="6"/>
        </w:rPr>
        <w:t>cessory Zone (</w:t>
      </w:r>
      <w:r w:rsidR="004A3BE2">
        <w:rPr>
          <w:rFonts w:ascii="Karmina Sans EB" w:hAnsi="Karmina Sans EB"/>
          <w:sz w:val="28"/>
          <w:szCs w:val="6"/>
        </w:rPr>
        <w:t>4-minute</w:t>
      </w:r>
      <w:r w:rsidR="000C62BB">
        <w:rPr>
          <w:rFonts w:ascii="Karmina Sans EB" w:hAnsi="Karmina Sans EB"/>
          <w:sz w:val="28"/>
          <w:szCs w:val="6"/>
        </w:rPr>
        <w:t xml:space="preserve"> drive)</w:t>
      </w:r>
    </w:p>
    <w:p w14:paraId="77E5DD3B" w14:textId="065BC4E8" w:rsidR="002A08B6" w:rsidRDefault="003B5BF3" w:rsidP="002A08B6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>
        <w:rPr>
          <w:rFonts w:ascii="Karmina Sans EB" w:hAnsi="Karmina Sans EB"/>
          <w:b/>
          <w:bCs/>
          <w:sz w:val="28"/>
          <w:szCs w:val="6"/>
        </w:rPr>
        <w:t>2</w:t>
      </w:r>
      <w:r w:rsidR="002A08B6" w:rsidRPr="0017310E">
        <w:rPr>
          <w:rFonts w:ascii="Karmina Sans EB" w:hAnsi="Karmina Sans EB"/>
          <w:b/>
          <w:bCs/>
          <w:sz w:val="28"/>
          <w:szCs w:val="6"/>
        </w:rPr>
        <w:t>:</w:t>
      </w:r>
      <w:r w:rsidR="009B4668">
        <w:rPr>
          <w:rFonts w:ascii="Karmina Sans EB" w:hAnsi="Karmina Sans EB"/>
          <w:b/>
          <w:bCs/>
          <w:sz w:val="28"/>
          <w:szCs w:val="6"/>
        </w:rPr>
        <w:t>41</w:t>
      </w:r>
      <w:r w:rsidR="002A08B6" w:rsidRPr="0017310E">
        <w:rPr>
          <w:rFonts w:ascii="Karmina Sans EB" w:hAnsi="Karmina Sans EB"/>
          <w:b/>
          <w:bCs/>
          <w:sz w:val="28"/>
          <w:szCs w:val="6"/>
        </w:rPr>
        <w:t xml:space="preserve"> PM</w:t>
      </w:r>
      <w:r w:rsidR="002A08B6">
        <w:rPr>
          <w:rFonts w:ascii="Karmina Sans EB" w:hAnsi="Karmina Sans EB"/>
          <w:sz w:val="28"/>
          <w:szCs w:val="6"/>
        </w:rPr>
        <w:t xml:space="preserve"> </w:t>
      </w:r>
      <w:r w:rsidR="00C94068">
        <w:rPr>
          <w:rFonts w:ascii="Karmina Sans EB" w:hAnsi="Karmina Sans EB"/>
          <w:sz w:val="28"/>
          <w:szCs w:val="6"/>
        </w:rPr>
        <w:t>Charcuterie making class at Bayou Boards by Gabrielle</w:t>
      </w:r>
      <w:r w:rsidR="001A47FE">
        <w:rPr>
          <w:rFonts w:ascii="Karmina Sans EB" w:hAnsi="Karmina Sans EB"/>
          <w:sz w:val="28"/>
          <w:szCs w:val="6"/>
        </w:rPr>
        <w:t xml:space="preserve"> (</w:t>
      </w:r>
      <w:r w:rsidR="006904E9">
        <w:rPr>
          <w:rFonts w:ascii="Karmina Sans EB" w:hAnsi="Karmina Sans EB"/>
          <w:sz w:val="28"/>
          <w:szCs w:val="6"/>
        </w:rPr>
        <w:t>1</w:t>
      </w:r>
      <w:r w:rsidR="001A47FE">
        <w:rPr>
          <w:rFonts w:ascii="Karmina Sans EB" w:hAnsi="Karmina Sans EB"/>
          <w:sz w:val="28"/>
          <w:szCs w:val="6"/>
        </w:rPr>
        <w:t>-hour stop)</w:t>
      </w:r>
    </w:p>
    <w:p w14:paraId="5BBE379A" w14:textId="77777777" w:rsidR="00BC163B" w:rsidRDefault="007F560A" w:rsidP="002A08B6">
      <w:pPr>
        <w:pStyle w:val="ListParagraph"/>
        <w:numPr>
          <w:ilvl w:val="0"/>
          <w:numId w:val="5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4"/>
        </w:rPr>
      </w:pPr>
      <w:r w:rsidRPr="007F560A">
        <w:rPr>
          <w:rFonts w:ascii="Karmina Sans EB" w:hAnsi="Karmina Sans EB"/>
          <w:sz w:val="26"/>
          <w:szCs w:val="4"/>
        </w:rPr>
        <w:t xml:space="preserve">Address: </w:t>
      </w:r>
      <w:r w:rsidR="00BC163B" w:rsidRPr="00BC163B">
        <w:rPr>
          <w:rFonts w:ascii="Karmina Sans EB" w:hAnsi="Karmina Sans EB"/>
          <w:sz w:val="26"/>
          <w:szCs w:val="4"/>
        </w:rPr>
        <w:t>Hodges St Suite A, Lake Charles, LA 70601</w:t>
      </w:r>
    </w:p>
    <w:p w14:paraId="62090E0D" w14:textId="78FB4CCC" w:rsidR="00BC163B" w:rsidRPr="00BC163B" w:rsidRDefault="00BC163B" w:rsidP="002A08B6">
      <w:pPr>
        <w:pStyle w:val="ListParagraph"/>
        <w:numPr>
          <w:ilvl w:val="0"/>
          <w:numId w:val="5"/>
        </w:numPr>
        <w:spacing w:after="0" w:afterAutospacing="1" w:line="240" w:lineRule="auto"/>
        <w:ind w:right="-72"/>
        <w:rPr>
          <w:rFonts w:ascii="Karmina Sans EB" w:hAnsi="Karmina Sans EB"/>
          <w:sz w:val="26"/>
          <w:szCs w:val="4"/>
        </w:rPr>
      </w:pPr>
      <w:r w:rsidRPr="00BC163B">
        <w:rPr>
          <w:rFonts w:ascii="Karmina Sans EB" w:hAnsi="Karmina Sans EB"/>
          <w:sz w:val="26"/>
          <w:szCs w:val="4"/>
        </w:rPr>
        <w:t xml:space="preserve">Bayou Boards brings the art of charcuterie to Southwest Louisiana, creating customized and personalized charcuterie boards for both personal and big events. </w:t>
      </w:r>
    </w:p>
    <w:p w14:paraId="486510E7" w14:textId="7191BE52" w:rsidR="002A08B6" w:rsidRDefault="001A47FE" w:rsidP="002A08B6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>
        <w:rPr>
          <w:rFonts w:ascii="Karmina Sans EB" w:hAnsi="Karmina Sans EB"/>
          <w:b/>
          <w:bCs/>
          <w:sz w:val="28"/>
          <w:szCs w:val="6"/>
        </w:rPr>
        <w:t>3</w:t>
      </w:r>
      <w:r w:rsidR="002A08B6" w:rsidRPr="0017310E">
        <w:rPr>
          <w:rFonts w:ascii="Karmina Sans EB" w:hAnsi="Karmina Sans EB"/>
          <w:b/>
          <w:bCs/>
          <w:sz w:val="28"/>
          <w:szCs w:val="6"/>
        </w:rPr>
        <w:t>:</w:t>
      </w:r>
      <w:r w:rsidR="000E7F98">
        <w:rPr>
          <w:rFonts w:ascii="Karmina Sans EB" w:hAnsi="Karmina Sans EB"/>
          <w:b/>
          <w:bCs/>
          <w:sz w:val="28"/>
          <w:szCs w:val="6"/>
        </w:rPr>
        <w:t>4</w:t>
      </w:r>
      <w:r w:rsidR="009B4668">
        <w:rPr>
          <w:rFonts w:ascii="Karmina Sans EB" w:hAnsi="Karmina Sans EB"/>
          <w:b/>
          <w:bCs/>
          <w:sz w:val="28"/>
          <w:szCs w:val="6"/>
        </w:rPr>
        <w:t>1</w:t>
      </w:r>
      <w:r w:rsidR="002A08B6" w:rsidRPr="0017310E">
        <w:rPr>
          <w:rFonts w:ascii="Karmina Sans EB" w:hAnsi="Karmina Sans EB"/>
          <w:b/>
          <w:bCs/>
          <w:sz w:val="28"/>
          <w:szCs w:val="6"/>
        </w:rPr>
        <w:t xml:space="preserve"> PM</w:t>
      </w:r>
      <w:r w:rsidR="002A08B6">
        <w:rPr>
          <w:rFonts w:ascii="Karmina Sans EB" w:hAnsi="Karmina Sans EB"/>
          <w:sz w:val="28"/>
          <w:szCs w:val="6"/>
        </w:rPr>
        <w:t xml:space="preserve"> </w:t>
      </w:r>
      <w:r>
        <w:rPr>
          <w:rFonts w:ascii="Karmina Sans EB" w:hAnsi="Karmina Sans EB"/>
          <w:sz w:val="28"/>
          <w:szCs w:val="6"/>
        </w:rPr>
        <w:t>Depart for Golden Nugget</w:t>
      </w:r>
      <w:r w:rsidR="00266D7D">
        <w:rPr>
          <w:rFonts w:ascii="Karmina Sans EB" w:hAnsi="Karmina Sans EB"/>
          <w:sz w:val="28"/>
          <w:szCs w:val="6"/>
        </w:rPr>
        <w:t xml:space="preserve"> (</w:t>
      </w:r>
      <w:r w:rsidR="004A3BE2">
        <w:rPr>
          <w:rFonts w:ascii="Karmina Sans EB" w:hAnsi="Karmina Sans EB"/>
          <w:sz w:val="28"/>
          <w:szCs w:val="6"/>
        </w:rPr>
        <w:t>11-minute</w:t>
      </w:r>
      <w:r w:rsidR="00266D7D">
        <w:rPr>
          <w:rFonts w:ascii="Karmina Sans EB" w:hAnsi="Karmina Sans EB"/>
          <w:sz w:val="28"/>
          <w:szCs w:val="6"/>
        </w:rPr>
        <w:t xml:space="preserve"> drive)</w:t>
      </w:r>
    </w:p>
    <w:p w14:paraId="2B89FCA1" w14:textId="2B2F6319" w:rsidR="006E2C5F" w:rsidRPr="001A47FE" w:rsidRDefault="001A47FE" w:rsidP="001A47FE">
      <w:pPr>
        <w:spacing w:after="0" w:afterAutospacing="1" w:line="240" w:lineRule="auto"/>
        <w:ind w:right="-72"/>
        <w:rPr>
          <w:rFonts w:ascii="Karmina Sans EB" w:hAnsi="Karmina Sans EB"/>
          <w:sz w:val="28"/>
          <w:szCs w:val="6"/>
        </w:rPr>
      </w:pPr>
      <w:r>
        <w:rPr>
          <w:rFonts w:ascii="Karmina Sans EB" w:hAnsi="Karmina Sans EB"/>
          <w:b/>
          <w:bCs/>
          <w:sz w:val="28"/>
          <w:szCs w:val="6"/>
        </w:rPr>
        <w:t>4</w:t>
      </w:r>
      <w:r w:rsidRPr="0017310E">
        <w:rPr>
          <w:rFonts w:ascii="Karmina Sans EB" w:hAnsi="Karmina Sans EB"/>
          <w:b/>
          <w:bCs/>
          <w:sz w:val="28"/>
          <w:szCs w:val="6"/>
        </w:rPr>
        <w:t>:</w:t>
      </w:r>
      <w:r>
        <w:rPr>
          <w:rFonts w:ascii="Karmina Sans EB" w:hAnsi="Karmina Sans EB"/>
          <w:b/>
          <w:bCs/>
          <w:sz w:val="28"/>
          <w:szCs w:val="6"/>
        </w:rPr>
        <w:t>0</w:t>
      </w:r>
      <w:r w:rsidR="004B3A0A">
        <w:rPr>
          <w:rFonts w:ascii="Karmina Sans EB" w:hAnsi="Karmina Sans EB"/>
          <w:b/>
          <w:bCs/>
          <w:sz w:val="28"/>
          <w:szCs w:val="6"/>
        </w:rPr>
        <w:t>0</w:t>
      </w:r>
      <w:r w:rsidRPr="0017310E">
        <w:rPr>
          <w:rFonts w:ascii="Karmina Sans EB" w:hAnsi="Karmina Sans EB"/>
          <w:b/>
          <w:bCs/>
          <w:sz w:val="28"/>
          <w:szCs w:val="6"/>
        </w:rPr>
        <w:t xml:space="preserve"> PM</w:t>
      </w:r>
      <w:r>
        <w:rPr>
          <w:rFonts w:ascii="Karmina Sans EB" w:hAnsi="Karmina Sans EB"/>
          <w:sz w:val="28"/>
          <w:szCs w:val="6"/>
        </w:rPr>
        <w:t xml:space="preserve"> Conclude Tour</w:t>
      </w:r>
    </w:p>
    <w:sectPr w:rsidR="006E2C5F" w:rsidRPr="001A47FE" w:rsidSect="0051487A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288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7D51A0" w14:textId="77777777" w:rsidR="00102A8E" w:rsidRDefault="00102A8E" w:rsidP="0024633B">
      <w:pPr>
        <w:spacing w:after="0" w:line="240" w:lineRule="auto"/>
      </w:pPr>
      <w:r>
        <w:separator/>
      </w:r>
    </w:p>
  </w:endnote>
  <w:endnote w:type="continuationSeparator" w:id="0">
    <w:p w14:paraId="4B03FCC7" w14:textId="77777777" w:rsidR="00102A8E" w:rsidRDefault="00102A8E" w:rsidP="0024633B">
      <w:pPr>
        <w:spacing w:after="0" w:line="240" w:lineRule="auto"/>
      </w:pPr>
      <w:r>
        <w:continuationSeparator/>
      </w:r>
    </w:p>
  </w:endnote>
  <w:endnote w:type="continuationNotice" w:id="1">
    <w:p w14:paraId="2B63D539" w14:textId="77777777" w:rsidR="00102A8E" w:rsidRDefault="00102A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rmina Sans EB">
    <w:altName w:val="Arial"/>
    <w:panose1 w:val="00000000000000000000"/>
    <w:charset w:val="00"/>
    <w:family w:val="modern"/>
    <w:notTrueType/>
    <w:pitch w:val="variable"/>
    <w:sig w:usb0="00000001" w:usb1="7000005B" w:usb2="00000004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B51F5D" w14:paraId="0E706A70" w14:textId="77777777" w:rsidTr="15B51F5D">
      <w:trPr>
        <w:trHeight w:val="300"/>
      </w:trPr>
      <w:tc>
        <w:tcPr>
          <w:tcW w:w="3120" w:type="dxa"/>
        </w:tcPr>
        <w:p w14:paraId="465F8136" w14:textId="61B02E53" w:rsidR="15B51F5D" w:rsidRDefault="15B51F5D" w:rsidP="15B51F5D">
          <w:pPr>
            <w:pStyle w:val="Header"/>
            <w:ind w:left="-115"/>
          </w:pPr>
        </w:p>
      </w:tc>
      <w:tc>
        <w:tcPr>
          <w:tcW w:w="3120" w:type="dxa"/>
        </w:tcPr>
        <w:p w14:paraId="088A775A" w14:textId="1B3CA1AD" w:rsidR="15B51F5D" w:rsidRDefault="15B51F5D" w:rsidP="15B51F5D">
          <w:pPr>
            <w:pStyle w:val="Header"/>
            <w:jc w:val="center"/>
          </w:pPr>
        </w:p>
      </w:tc>
      <w:tc>
        <w:tcPr>
          <w:tcW w:w="3120" w:type="dxa"/>
        </w:tcPr>
        <w:p w14:paraId="3616D540" w14:textId="53174BB0" w:rsidR="15B51F5D" w:rsidRDefault="15B51F5D" w:rsidP="15B51F5D">
          <w:pPr>
            <w:pStyle w:val="Header"/>
            <w:ind w:right="-115"/>
            <w:jc w:val="right"/>
          </w:pPr>
        </w:p>
      </w:tc>
    </w:tr>
  </w:tbl>
  <w:p w14:paraId="6B766C4D" w14:textId="3EEBF597" w:rsidR="15B51F5D" w:rsidRDefault="15B51F5D" w:rsidP="15B51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BB9F25" w14:textId="77777777" w:rsidR="00102A8E" w:rsidRDefault="00102A8E" w:rsidP="0024633B">
      <w:pPr>
        <w:spacing w:after="0" w:line="240" w:lineRule="auto"/>
      </w:pPr>
      <w:r>
        <w:separator/>
      </w:r>
    </w:p>
  </w:footnote>
  <w:footnote w:type="continuationSeparator" w:id="0">
    <w:p w14:paraId="7DED558B" w14:textId="77777777" w:rsidR="00102A8E" w:rsidRDefault="00102A8E" w:rsidP="0024633B">
      <w:pPr>
        <w:spacing w:after="0" w:line="240" w:lineRule="auto"/>
      </w:pPr>
      <w:r>
        <w:continuationSeparator/>
      </w:r>
    </w:p>
  </w:footnote>
  <w:footnote w:type="continuationNotice" w:id="1">
    <w:p w14:paraId="7C505939" w14:textId="77777777" w:rsidR="00102A8E" w:rsidRDefault="00102A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75EFE" w14:textId="0D8B0EF9" w:rsidR="001B4D94" w:rsidRDefault="00000000">
    <w:pPr>
      <w:pStyle w:val="Header"/>
    </w:pPr>
    <w:r>
      <w:rPr>
        <w:noProof/>
      </w:rPr>
      <w:pict w14:anchorId="3B8F8FC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2058579" o:spid="_x0000_s1026" type="#_x0000_t136" style="position:absolute;margin-left:0;margin-top:0;width:590.3pt;height:69.45pt;rotation:315;z-index:-251658238;mso-position-horizontal:center;mso-position-horizontal-relative:margin;mso-position-vertical:center;mso-position-vertical-relative:margin" o:allowincell="f" fillcolor="black [3213]" stroked="f">
          <v:fill opacity=".5"/>
          <v:textpath style="font-family:&quot;Times New Roman&quot;;font-size:1pt" string="#VISITLAKECHARLE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012A4" w14:textId="17C175CA" w:rsidR="0024633B" w:rsidRDefault="00000000">
    <w:pPr>
      <w:pStyle w:val="Header"/>
    </w:pPr>
    <w:r>
      <w:rPr>
        <w:noProof/>
      </w:rPr>
      <w:pict w14:anchorId="6DB0192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2058580" o:spid="_x0000_s1027" type="#_x0000_t136" style="position:absolute;margin-left:-330.4pt;margin-top:311.7pt;width:590.3pt;height:69.45pt;rotation:270;z-index:-251658237;mso-position-horizontal-relative:margin;mso-position-vertical-relative:margin" o:allowincell="f" fillcolor="black [3213]" stroked="f">
          <v:fill opacity=".5"/>
          <v:textpath style="font-family:&quot;Times New Roman&quot;;font-size:1pt" string="#VISITLAKECHARLES"/>
          <w10:wrap anchorx="margin" anchory="margin"/>
        </v:shape>
      </w:pict>
    </w:r>
    <w:r w:rsidR="002F3590">
      <w:rPr>
        <w:noProof/>
      </w:rPr>
      <w:drawing>
        <wp:anchor distT="0" distB="0" distL="114300" distR="114300" simplePos="0" relativeHeight="251658240" behindDoc="1" locked="0" layoutInCell="1" allowOverlap="1" wp14:anchorId="0DDADFFB" wp14:editId="20CF4EF1">
          <wp:simplePos x="0" y="0"/>
          <wp:positionH relativeFrom="column">
            <wp:posOffset>-862330</wp:posOffset>
          </wp:positionH>
          <wp:positionV relativeFrom="paragraph">
            <wp:posOffset>-428625</wp:posOffset>
          </wp:positionV>
          <wp:extent cx="7700963" cy="220027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0963" cy="2200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145FA" w14:textId="7FB7422D" w:rsidR="001B4D94" w:rsidRDefault="00000000">
    <w:pPr>
      <w:pStyle w:val="Header"/>
    </w:pPr>
    <w:r>
      <w:rPr>
        <w:noProof/>
      </w:rPr>
      <w:pict w14:anchorId="3297AC3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2058578" o:spid="_x0000_s1025" type="#_x0000_t136" style="position:absolute;margin-left:0;margin-top:0;width:590.3pt;height:69.45pt;rotation:315;z-index:-251658239;mso-position-horizontal:center;mso-position-horizontal-relative:margin;mso-position-vertical:center;mso-position-vertical-relative:margin" o:allowincell="f" fillcolor="black [3213]" stroked="f">
          <v:fill opacity=".5"/>
          <v:textpath style="font-family:&quot;Times New Roman&quot;;font-size:1pt" string="#VISITLAKECHARLES"/>
          <w10:wrap anchorx="margin" anchory="margin"/>
        </v:shape>
      </w:pic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A2BE3"/>
    <w:multiLevelType w:val="hybridMultilevel"/>
    <w:tmpl w:val="1946E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D54C05"/>
    <w:multiLevelType w:val="hybridMultilevel"/>
    <w:tmpl w:val="2EB07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3F6F4F"/>
    <w:multiLevelType w:val="hybridMultilevel"/>
    <w:tmpl w:val="E7BA5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503FEE"/>
    <w:multiLevelType w:val="hybridMultilevel"/>
    <w:tmpl w:val="A150E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E12CE8"/>
    <w:multiLevelType w:val="hybridMultilevel"/>
    <w:tmpl w:val="F93C0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7428283">
    <w:abstractNumId w:val="0"/>
  </w:num>
  <w:num w:numId="2" w16cid:durableId="1244804464">
    <w:abstractNumId w:val="2"/>
  </w:num>
  <w:num w:numId="3" w16cid:durableId="655305688">
    <w:abstractNumId w:val="1"/>
  </w:num>
  <w:num w:numId="4" w16cid:durableId="479270405">
    <w:abstractNumId w:val="4"/>
  </w:num>
  <w:num w:numId="5" w16cid:durableId="18521360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zM3MTU3sTSxNDNW0lEKTi0uzszPAykwrQUAkojnKywAAAA="/>
  </w:docVars>
  <w:rsids>
    <w:rsidRoot w:val="0024633B"/>
    <w:rsid w:val="00000235"/>
    <w:rsid w:val="000042DD"/>
    <w:rsid w:val="00011907"/>
    <w:rsid w:val="00015144"/>
    <w:rsid w:val="00030CBB"/>
    <w:rsid w:val="0003283B"/>
    <w:rsid w:val="000473DC"/>
    <w:rsid w:val="000574E5"/>
    <w:rsid w:val="0006000C"/>
    <w:rsid w:val="000760F8"/>
    <w:rsid w:val="00083CBB"/>
    <w:rsid w:val="00086095"/>
    <w:rsid w:val="000948B8"/>
    <w:rsid w:val="00095D39"/>
    <w:rsid w:val="000A1339"/>
    <w:rsid w:val="000A43C5"/>
    <w:rsid w:val="000C1C30"/>
    <w:rsid w:val="000C62BB"/>
    <w:rsid w:val="000E7F98"/>
    <w:rsid w:val="00100CB4"/>
    <w:rsid w:val="00102A8E"/>
    <w:rsid w:val="00134A0A"/>
    <w:rsid w:val="00135AF5"/>
    <w:rsid w:val="00140310"/>
    <w:rsid w:val="001577B4"/>
    <w:rsid w:val="00163D6D"/>
    <w:rsid w:val="00171F69"/>
    <w:rsid w:val="00172BDC"/>
    <w:rsid w:val="0017310E"/>
    <w:rsid w:val="00173943"/>
    <w:rsid w:val="00173F71"/>
    <w:rsid w:val="001A47FE"/>
    <w:rsid w:val="001A79C1"/>
    <w:rsid w:val="001B4D94"/>
    <w:rsid w:val="001B55C5"/>
    <w:rsid w:val="001F1252"/>
    <w:rsid w:val="001F683C"/>
    <w:rsid w:val="00206BA5"/>
    <w:rsid w:val="00213934"/>
    <w:rsid w:val="002212DD"/>
    <w:rsid w:val="002240DA"/>
    <w:rsid w:val="00241401"/>
    <w:rsid w:val="00243400"/>
    <w:rsid w:val="0024633B"/>
    <w:rsid w:val="00266D7D"/>
    <w:rsid w:val="002A08B6"/>
    <w:rsid w:val="002A2693"/>
    <w:rsid w:val="002B1A94"/>
    <w:rsid w:val="002B5DAF"/>
    <w:rsid w:val="002C0A73"/>
    <w:rsid w:val="002C4345"/>
    <w:rsid w:val="002D382E"/>
    <w:rsid w:val="002E7DC8"/>
    <w:rsid w:val="002F2D3D"/>
    <w:rsid w:val="002F3590"/>
    <w:rsid w:val="002F76CF"/>
    <w:rsid w:val="00300981"/>
    <w:rsid w:val="003053DD"/>
    <w:rsid w:val="00335F4F"/>
    <w:rsid w:val="0037020A"/>
    <w:rsid w:val="00383131"/>
    <w:rsid w:val="003873D9"/>
    <w:rsid w:val="003928DE"/>
    <w:rsid w:val="003B1050"/>
    <w:rsid w:val="003B1B2C"/>
    <w:rsid w:val="003B5BF3"/>
    <w:rsid w:val="003B7FAE"/>
    <w:rsid w:val="003C0EE0"/>
    <w:rsid w:val="003C432E"/>
    <w:rsid w:val="003E5867"/>
    <w:rsid w:val="003F23B7"/>
    <w:rsid w:val="003F47BB"/>
    <w:rsid w:val="0041351B"/>
    <w:rsid w:val="00425988"/>
    <w:rsid w:val="00437475"/>
    <w:rsid w:val="00437513"/>
    <w:rsid w:val="00450D4B"/>
    <w:rsid w:val="004623BE"/>
    <w:rsid w:val="004900C1"/>
    <w:rsid w:val="004A3BE2"/>
    <w:rsid w:val="004B1ABF"/>
    <w:rsid w:val="004B227A"/>
    <w:rsid w:val="004B3A0A"/>
    <w:rsid w:val="004C0B77"/>
    <w:rsid w:val="004C1C80"/>
    <w:rsid w:val="004C4466"/>
    <w:rsid w:val="004D3692"/>
    <w:rsid w:val="004E6F65"/>
    <w:rsid w:val="00504F8A"/>
    <w:rsid w:val="005059FD"/>
    <w:rsid w:val="0051487A"/>
    <w:rsid w:val="00515623"/>
    <w:rsid w:val="005174F9"/>
    <w:rsid w:val="0055178F"/>
    <w:rsid w:val="00560EFE"/>
    <w:rsid w:val="00567903"/>
    <w:rsid w:val="0057273B"/>
    <w:rsid w:val="00584B89"/>
    <w:rsid w:val="005A7EB7"/>
    <w:rsid w:val="005B4BC8"/>
    <w:rsid w:val="005C2561"/>
    <w:rsid w:val="005C3DF4"/>
    <w:rsid w:val="005D2E74"/>
    <w:rsid w:val="005F1383"/>
    <w:rsid w:val="00601199"/>
    <w:rsid w:val="0060671F"/>
    <w:rsid w:val="0060730F"/>
    <w:rsid w:val="00614F0A"/>
    <w:rsid w:val="006531D9"/>
    <w:rsid w:val="00681426"/>
    <w:rsid w:val="006904E9"/>
    <w:rsid w:val="00697867"/>
    <w:rsid w:val="006D1A6C"/>
    <w:rsid w:val="006D6731"/>
    <w:rsid w:val="006E2C5F"/>
    <w:rsid w:val="006F1018"/>
    <w:rsid w:val="007000BE"/>
    <w:rsid w:val="00714EAD"/>
    <w:rsid w:val="00725948"/>
    <w:rsid w:val="00733325"/>
    <w:rsid w:val="00743769"/>
    <w:rsid w:val="0074556A"/>
    <w:rsid w:val="00750B8C"/>
    <w:rsid w:val="00774112"/>
    <w:rsid w:val="00782024"/>
    <w:rsid w:val="0078282F"/>
    <w:rsid w:val="00790F63"/>
    <w:rsid w:val="00794DB5"/>
    <w:rsid w:val="00797DB3"/>
    <w:rsid w:val="007A30FB"/>
    <w:rsid w:val="007A561F"/>
    <w:rsid w:val="007C7027"/>
    <w:rsid w:val="007E5D79"/>
    <w:rsid w:val="007F560A"/>
    <w:rsid w:val="007F6F5E"/>
    <w:rsid w:val="00807A87"/>
    <w:rsid w:val="00811D2A"/>
    <w:rsid w:val="00820676"/>
    <w:rsid w:val="008232C1"/>
    <w:rsid w:val="00851238"/>
    <w:rsid w:val="008535BD"/>
    <w:rsid w:val="00874271"/>
    <w:rsid w:val="00877EE6"/>
    <w:rsid w:val="00887434"/>
    <w:rsid w:val="00897CC7"/>
    <w:rsid w:val="008B07D2"/>
    <w:rsid w:val="008B3A2A"/>
    <w:rsid w:val="008B3EF4"/>
    <w:rsid w:val="008C3089"/>
    <w:rsid w:val="008C7CEF"/>
    <w:rsid w:val="008D6360"/>
    <w:rsid w:val="008E56AB"/>
    <w:rsid w:val="008F533F"/>
    <w:rsid w:val="00904619"/>
    <w:rsid w:val="009270D7"/>
    <w:rsid w:val="00946241"/>
    <w:rsid w:val="009663EF"/>
    <w:rsid w:val="00981DA0"/>
    <w:rsid w:val="009845DE"/>
    <w:rsid w:val="009A1115"/>
    <w:rsid w:val="009A6B78"/>
    <w:rsid w:val="009B4668"/>
    <w:rsid w:val="009B6F79"/>
    <w:rsid w:val="009D1E80"/>
    <w:rsid w:val="009D59FA"/>
    <w:rsid w:val="009E4EAE"/>
    <w:rsid w:val="00A14131"/>
    <w:rsid w:val="00A34448"/>
    <w:rsid w:val="00A53BAF"/>
    <w:rsid w:val="00A561FE"/>
    <w:rsid w:val="00A610E6"/>
    <w:rsid w:val="00A6238F"/>
    <w:rsid w:val="00A7261A"/>
    <w:rsid w:val="00A80D2E"/>
    <w:rsid w:val="00AA6159"/>
    <w:rsid w:val="00AC30AF"/>
    <w:rsid w:val="00AD7A49"/>
    <w:rsid w:val="00AE777F"/>
    <w:rsid w:val="00B05A69"/>
    <w:rsid w:val="00B216F1"/>
    <w:rsid w:val="00B3456F"/>
    <w:rsid w:val="00B34DFD"/>
    <w:rsid w:val="00B40C4D"/>
    <w:rsid w:val="00B63873"/>
    <w:rsid w:val="00B939C3"/>
    <w:rsid w:val="00B93EB7"/>
    <w:rsid w:val="00BA58CA"/>
    <w:rsid w:val="00BB2F30"/>
    <w:rsid w:val="00BB5A6B"/>
    <w:rsid w:val="00BC163B"/>
    <w:rsid w:val="00BC36C2"/>
    <w:rsid w:val="00BC53C3"/>
    <w:rsid w:val="00BE1285"/>
    <w:rsid w:val="00BE2B84"/>
    <w:rsid w:val="00BE6241"/>
    <w:rsid w:val="00C10FDA"/>
    <w:rsid w:val="00C2040E"/>
    <w:rsid w:val="00C2226F"/>
    <w:rsid w:val="00C27E24"/>
    <w:rsid w:val="00C44BA3"/>
    <w:rsid w:val="00C468FF"/>
    <w:rsid w:val="00C81E58"/>
    <w:rsid w:val="00C94068"/>
    <w:rsid w:val="00CA53DF"/>
    <w:rsid w:val="00CA7C4F"/>
    <w:rsid w:val="00CB78B4"/>
    <w:rsid w:val="00CC46FF"/>
    <w:rsid w:val="00CD4710"/>
    <w:rsid w:val="00D05F5D"/>
    <w:rsid w:val="00D071FC"/>
    <w:rsid w:val="00D43DF5"/>
    <w:rsid w:val="00D50AF9"/>
    <w:rsid w:val="00D60570"/>
    <w:rsid w:val="00D77A39"/>
    <w:rsid w:val="00D95584"/>
    <w:rsid w:val="00DA134F"/>
    <w:rsid w:val="00E17176"/>
    <w:rsid w:val="00E2063E"/>
    <w:rsid w:val="00E41FA8"/>
    <w:rsid w:val="00E434D7"/>
    <w:rsid w:val="00E574B0"/>
    <w:rsid w:val="00E770CA"/>
    <w:rsid w:val="00E9555F"/>
    <w:rsid w:val="00EB2502"/>
    <w:rsid w:val="00EE6B85"/>
    <w:rsid w:val="00F10217"/>
    <w:rsid w:val="00F10BD2"/>
    <w:rsid w:val="00F11554"/>
    <w:rsid w:val="00F17B87"/>
    <w:rsid w:val="00F22E7D"/>
    <w:rsid w:val="00F25EBC"/>
    <w:rsid w:val="00F334A8"/>
    <w:rsid w:val="00F52EF9"/>
    <w:rsid w:val="00F53DB1"/>
    <w:rsid w:val="00F61D39"/>
    <w:rsid w:val="00F62E5D"/>
    <w:rsid w:val="00F726E6"/>
    <w:rsid w:val="00F75B10"/>
    <w:rsid w:val="00F87309"/>
    <w:rsid w:val="00F93B5B"/>
    <w:rsid w:val="00F958C9"/>
    <w:rsid w:val="00FA0AB5"/>
    <w:rsid w:val="00FA5F0A"/>
    <w:rsid w:val="00FC3BCD"/>
    <w:rsid w:val="00FD1C9B"/>
    <w:rsid w:val="00FE2C77"/>
    <w:rsid w:val="00FF5AA3"/>
    <w:rsid w:val="02E633FB"/>
    <w:rsid w:val="03BE4A6E"/>
    <w:rsid w:val="0482045C"/>
    <w:rsid w:val="0625C243"/>
    <w:rsid w:val="06BCC7AB"/>
    <w:rsid w:val="08B040C3"/>
    <w:rsid w:val="09317615"/>
    <w:rsid w:val="0ADB1DB5"/>
    <w:rsid w:val="0E8E6694"/>
    <w:rsid w:val="10574FF1"/>
    <w:rsid w:val="11350EF8"/>
    <w:rsid w:val="135D1DE0"/>
    <w:rsid w:val="15B51F5D"/>
    <w:rsid w:val="19AC5316"/>
    <w:rsid w:val="1FF21584"/>
    <w:rsid w:val="25250DB7"/>
    <w:rsid w:val="260CAEEA"/>
    <w:rsid w:val="271C32E4"/>
    <w:rsid w:val="275D2DD1"/>
    <w:rsid w:val="277A1F5F"/>
    <w:rsid w:val="27DECA70"/>
    <w:rsid w:val="2915EFC0"/>
    <w:rsid w:val="2A139877"/>
    <w:rsid w:val="2BA05A88"/>
    <w:rsid w:val="2D671114"/>
    <w:rsid w:val="2DEEF089"/>
    <w:rsid w:val="2F2A9032"/>
    <w:rsid w:val="31080C19"/>
    <w:rsid w:val="3337641F"/>
    <w:rsid w:val="340C7FDF"/>
    <w:rsid w:val="34FDA613"/>
    <w:rsid w:val="36895B6D"/>
    <w:rsid w:val="3DA985B8"/>
    <w:rsid w:val="3F3ECA54"/>
    <w:rsid w:val="3FD9CAD0"/>
    <w:rsid w:val="40BCC326"/>
    <w:rsid w:val="41FDCF10"/>
    <w:rsid w:val="4C4090D3"/>
    <w:rsid w:val="4DAD98C2"/>
    <w:rsid w:val="4F5FF237"/>
    <w:rsid w:val="52650714"/>
    <w:rsid w:val="5338988C"/>
    <w:rsid w:val="53936EE0"/>
    <w:rsid w:val="55C6889B"/>
    <w:rsid w:val="5733A491"/>
    <w:rsid w:val="58CB9D78"/>
    <w:rsid w:val="58D2716A"/>
    <w:rsid w:val="593D02B5"/>
    <w:rsid w:val="5A4072E0"/>
    <w:rsid w:val="5B8905D8"/>
    <w:rsid w:val="5FB153B6"/>
    <w:rsid w:val="618B511F"/>
    <w:rsid w:val="61EDE6DC"/>
    <w:rsid w:val="66802885"/>
    <w:rsid w:val="6BD2F052"/>
    <w:rsid w:val="6C2B4D27"/>
    <w:rsid w:val="7037C703"/>
    <w:rsid w:val="719AE31E"/>
    <w:rsid w:val="71C4A02F"/>
    <w:rsid w:val="7281B161"/>
    <w:rsid w:val="73671598"/>
    <w:rsid w:val="73A0932C"/>
    <w:rsid w:val="75B8AB55"/>
    <w:rsid w:val="7681E50A"/>
    <w:rsid w:val="786007EC"/>
    <w:rsid w:val="7925F27E"/>
    <w:rsid w:val="7AAF9DAC"/>
    <w:rsid w:val="7D36A03D"/>
    <w:rsid w:val="7E3B3865"/>
    <w:rsid w:val="7E756869"/>
    <w:rsid w:val="7F7BACFC"/>
    <w:rsid w:val="7F88C307"/>
    <w:rsid w:val="7FAE9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7741A9"/>
  <w15:chartTrackingRefBased/>
  <w15:docId w15:val="{23F49694-0BDF-4B35-87AD-543953AF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33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63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633B"/>
  </w:style>
  <w:style w:type="paragraph" w:styleId="Footer">
    <w:name w:val="footer"/>
    <w:basedOn w:val="Normal"/>
    <w:link w:val="FooterChar"/>
    <w:uiPriority w:val="99"/>
    <w:unhideWhenUsed/>
    <w:rsid w:val="002463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633B"/>
  </w:style>
  <w:style w:type="paragraph" w:styleId="BalloonText">
    <w:name w:val="Balloon Text"/>
    <w:basedOn w:val="Normal"/>
    <w:link w:val="BalloonTextChar"/>
    <w:uiPriority w:val="99"/>
    <w:semiHidden/>
    <w:unhideWhenUsed/>
    <w:rsid w:val="00F17B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B8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35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36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B7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87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5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E33704B9EA3341909B08781FCA7942" ma:contentTypeVersion="18" ma:contentTypeDescription="Create a new document." ma:contentTypeScope="" ma:versionID="4b406eeb74f9b5cf0b111dcbaf4e237f">
  <xsd:schema xmlns:xsd="http://www.w3.org/2001/XMLSchema" xmlns:xs="http://www.w3.org/2001/XMLSchema" xmlns:p="http://schemas.microsoft.com/office/2006/metadata/properties" xmlns:ns2="8543c71a-1072-4be4-87f0-9d1827e30139" xmlns:ns3="0bb6297e-5df5-4c4e-9f96-3c0e07d25f10" targetNamespace="http://schemas.microsoft.com/office/2006/metadata/properties" ma:root="true" ma:fieldsID="396c7393bc0b55c50a85ec8c6f83631d" ns2:_="" ns3:_="">
    <xsd:import namespace="8543c71a-1072-4be4-87f0-9d1827e30139"/>
    <xsd:import namespace="0bb6297e-5df5-4c4e-9f96-3c0e07d25f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3c71a-1072-4be4-87f0-9d1827e301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5b423ea-06c7-4453-addf-be25024ff4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b6297e-5df5-4c4e-9f96-3c0e07d25f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7c38ce5-1630-4e32-a5c5-0f105a2a9692}" ma:internalName="TaxCatchAll" ma:showField="CatchAllData" ma:web="0bb6297e-5df5-4c4e-9f96-3c0e07d25f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bb6297e-5df5-4c4e-9f96-3c0e07d25f10">
      <UserInfo>
        <DisplayName>Shanna Landry</DisplayName>
        <AccountId>44</AccountId>
        <AccountType/>
      </UserInfo>
    </SharedWithUsers>
    <TaxCatchAll xmlns="0bb6297e-5df5-4c4e-9f96-3c0e07d25f10" xsi:nil="true"/>
    <lcf76f155ced4ddcb4097134ff3c332f xmlns="8543c71a-1072-4be4-87f0-9d1827e3013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EFEA4-D257-4C9C-B867-5444D5D391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C8507A-57E4-463F-8848-E9BD3CC5E9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43c71a-1072-4be4-87f0-9d1827e30139"/>
    <ds:schemaRef ds:uri="0bb6297e-5df5-4c4e-9f96-3c0e07d25f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325C3F-9770-4E51-856E-3D49788F51B5}">
  <ds:schemaRefs>
    <ds:schemaRef ds:uri="http://schemas.microsoft.com/office/2006/metadata/properties"/>
    <ds:schemaRef ds:uri="http://schemas.microsoft.com/office/infopath/2007/PartnerControls"/>
    <ds:schemaRef ds:uri="0bb6297e-5df5-4c4e-9f96-3c0e07d25f10"/>
    <ds:schemaRef ds:uri="8543c71a-1072-4be4-87f0-9d1827e30139"/>
  </ds:schemaRefs>
</ds:datastoreItem>
</file>

<file path=customXml/itemProps4.xml><?xml version="1.0" encoding="utf-8"?>
<ds:datastoreItem xmlns:ds="http://schemas.openxmlformats.org/officeDocument/2006/customXml" ds:itemID="{DD083FA9-0E20-4BE6-8082-AB40F2159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9</TotalTime>
  <Pages>2</Pages>
  <Words>262</Words>
  <Characters>1434</Characters>
  <Application>Microsoft Office Word</Application>
  <DocSecurity>0</DocSecurity>
  <Lines>4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Beard</dc:creator>
  <cp:keywords/>
  <dc:description/>
  <cp:lastModifiedBy>Madison Yates</cp:lastModifiedBy>
  <cp:revision>3</cp:revision>
  <cp:lastPrinted>2022-03-31T14:08:00Z</cp:lastPrinted>
  <dcterms:created xsi:type="dcterms:W3CDTF">2026-02-12T22:33:00Z</dcterms:created>
  <dcterms:modified xsi:type="dcterms:W3CDTF">2026-02-20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E33704B9EA3341909B08781FCA7942</vt:lpwstr>
  </property>
  <property fmtid="{D5CDD505-2E9C-101B-9397-08002B2CF9AE}" pid="3" name="MediaServiceImageTags">
    <vt:lpwstr/>
  </property>
</Properties>
</file>